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p" w:displacedByCustomXml="next"/>
    <w:bookmarkEnd w:id="0" w:displacedByCustomXml="next"/>
    <w:bookmarkStart w:id="1" w:name="format-dentrega" w:displacedByCustomXml="next"/>
    <w:bookmarkEnd w:id="1" w:displacedByCustomXml="next"/>
    <w:sdt>
      <w:sdtPr>
        <w:rPr>
          <w:lang w:val="es-ES"/>
        </w:rPr>
        <w:id w:val="889689619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14:paraId="1D1221B2" w14:textId="77777777" w:rsidR="00911B48" w:rsidRDefault="00911B48">
          <w:pPr>
            <w:pStyle w:val="TtuloTDC"/>
          </w:pPr>
          <w:r>
            <w:rPr>
              <w:lang w:val="es-ES"/>
            </w:rPr>
            <w:t>Tabla de contenido</w:t>
          </w:r>
        </w:p>
        <w:p w14:paraId="5BA36109" w14:textId="1511F7FC" w:rsidR="00911B48" w:rsidRDefault="00911B48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28094398" w:history="1">
            <w:r w:rsidRPr="00F730D9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E7907" w14:textId="7A2D67C6" w:rsidR="00911B48" w:rsidRDefault="00911B48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399" w:history="1">
            <w:r w:rsidRPr="00F730D9">
              <w:rPr>
                <w:rStyle w:val="Hipervnculo"/>
                <w:noProof/>
              </w:rPr>
              <w:t>Exercic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5C473" w14:textId="1BBF9A09" w:rsidR="00911B48" w:rsidRDefault="00911B48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0" w:history="1">
            <w:r w:rsidRPr="00F730D9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E77D8" w14:textId="285BE080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1" w:history="1">
            <w:r w:rsidRPr="00F730D9">
              <w:rPr>
                <w:rStyle w:val="Hipervnculo"/>
                <w:noProof/>
              </w:rPr>
              <w:t>Normalització per la diferè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89447" w14:textId="5A758E87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2" w:history="1">
            <w:r w:rsidRPr="00F730D9">
              <w:rPr>
                <w:rStyle w:val="Hipervnculo"/>
                <w:noProof/>
              </w:rPr>
              <w:t>Escalat 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D3678" w14:textId="2338FBA9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3" w:history="1">
            <w:r w:rsidRPr="00F730D9">
              <w:rPr>
                <w:rStyle w:val="Hipervnculo"/>
                <w:noProof/>
              </w:rPr>
              <w:t>Normalització basada en la desviació estàndard: estandardització de val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F68CA" w14:textId="1E80948F" w:rsidR="00911B48" w:rsidRDefault="00911B48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4" w:history="1">
            <w:r w:rsidRPr="00F730D9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40D5C" w14:textId="5864216F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5" w:history="1">
            <w:r w:rsidRPr="00F730D9">
              <w:rPr>
                <w:rStyle w:val="Hipervnculo"/>
                <w:noProof/>
              </w:rPr>
              <w:t>Mètodes de sele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1658E" w14:textId="49B5B4B4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6" w:history="1">
            <w:r w:rsidRPr="00F730D9">
              <w:rPr>
                <w:rStyle w:val="Hipervnculo"/>
                <w:noProof/>
              </w:rPr>
              <w:t>Mètodes d´extra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1B7FA" w14:textId="31C4373F" w:rsidR="00911B48" w:rsidRDefault="00911B48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7" w:history="1">
            <w:r w:rsidRPr="00F730D9">
              <w:rPr>
                <w:rStyle w:val="Hipervnculo"/>
                <w:noProof/>
              </w:rPr>
              <w:t>Exercici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BBEED" w14:textId="394109BE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8" w:history="1">
            <w:r w:rsidRPr="00F730D9">
              <w:rPr>
                <w:rStyle w:val="Hipervnculo"/>
                <w:noProof/>
              </w:rPr>
              <w:t>Reemplaçar els valors desconeguts per una const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83A0E" w14:textId="4B53BC79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9" w:history="1">
            <w:r w:rsidRPr="00F730D9">
              <w:rPr>
                <w:rStyle w:val="Hipervnculo"/>
                <w:noProof/>
              </w:rPr>
              <w:t>Reemplaçar el valor desconegut amb la mitj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7E827" w14:textId="48F9F1A0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0" w:history="1">
            <w:r w:rsidRPr="00F730D9">
              <w:rPr>
                <w:rStyle w:val="Hipervnculo"/>
                <w:noProof/>
              </w:rPr>
              <w:t>Reemplaçar el valor desconegut amb el valor més freqü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1FB6E" w14:textId="13151E20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1" w:history="1">
            <w:r w:rsidRPr="00F730D9">
              <w:rPr>
                <w:rStyle w:val="Hipervnculo"/>
                <w:noProof/>
              </w:rPr>
              <w:t>Reemplaçar amb un valor aleàtori de la distribució de l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78DF0" w14:textId="01C07CED" w:rsidR="00911B48" w:rsidRDefault="00911B48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2" w:history="1">
            <w:r w:rsidRPr="00F730D9">
              <w:rPr>
                <w:rStyle w:val="Hipervnculo"/>
                <w:noProof/>
              </w:rPr>
              <w:t>Exercici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D2E5F" w14:textId="241F28D6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3" w:history="1">
            <w:r w:rsidRPr="00F730D9">
              <w:rPr>
                <w:rStyle w:val="Hipervnculo"/>
                <w:noProof/>
              </w:rPr>
              <w:t>Carrega i exàmen preliminar del conjunt de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8A17D" w14:textId="57DF691F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4" w:history="1">
            <w:r w:rsidRPr="00F730D9">
              <w:rPr>
                <w:rStyle w:val="Hipervnculo"/>
                <w:noProof/>
              </w:rPr>
              <w:t>Exploració i tractament de valors desconeg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83458" w14:textId="5228491B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5" w:history="1">
            <w:r w:rsidRPr="00F730D9">
              <w:rPr>
                <w:rStyle w:val="Hipervnculo"/>
                <w:noProof/>
              </w:rPr>
              <w:t>Discretiza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CD814" w14:textId="27492570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6" w:history="1">
            <w:r w:rsidRPr="00F730D9">
              <w:rPr>
                <w:rStyle w:val="Hipervnculo"/>
                <w:noProof/>
              </w:rPr>
              <w:t>Creació d´atributs no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A5560" w14:textId="4BC49557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7" w:history="1">
            <w:r w:rsidRPr="00F730D9">
              <w:rPr>
                <w:rStyle w:val="Hipervnculo"/>
                <w:noProof/>
              </w:rPr>
              <w:t>Exploració visual de les dades (E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A231C" w14:textId="1518A085" w:rsidR="00911B48" w:rsidRDefault="00911B48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8" w:history="1">
            <w:r w:rsidRPr="00F730D9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7D082B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1BDD7" w14:textId="77777777" w:rsidR="00911B48" w:rsidRDefault="00911B48">
          <w:r>
            <w:rPr>
              <w:b/>
              <w:bCs/>
            </w:rPr>
            <w:fldChar w:fldCharType="end"/>
          </w:r>
        </w:p>
      </w:sdtContent>
    </w:sdt>
    <w:p w14:paraId="25DCC4B0" w14:textId="77777777" w:rsidR="00911B48" w:rsidRDefault="00911B48">
      <w:pPr>
        <w:pStyle w:val="Ttulo1"/>
      </w:pPr>
    </w:p>
    <w:p w14:paraId="217256C7" w14:textId="77777777" w:rsidR="00B81F10" w:rsidRDefault="00AE17B9">
      <w:pPr>
        <w:pStyle w:val="Ttulo1"/>
      </w:pPr>
      <w:bookmarkStart w:id="2" w:name="_Toc528094398"/>
      <w:r>
        <w:t>Format d´entrega</w:t>
      </w:r>
      <w:bookmarkEnd w:id="2"/>
    </w:p>
    <w:p w14:paraId="3A77C4AB" w14:textId="77777777" w:rsidR="00B81F10" w:rsidRDefault="00AE17B9">
      <w:pPr>
        <w:pStyle w:val="FirstParagraph"/>
      </w:pPr>
      <w:r>
        <w:t xml:space="preserve">Aquest document s´ha realitzat mitjançant </w:t>
      </w:r>
      <w:proofErr w:type="spellStart"/>
      <w:r>
        <w:rPr>
          <w:b/>
        </w:rPr>
        <w:t>Markdown</w:t>
      </w:r>
      <w:proofErr w:type="spellEnd"/>
      <w:r>
        <w:t xml:space="preserve"> </w:t>
      </w:r>
      <w:r>
        <w:rPr>
          <w:rFonts w:ascii="ZWAdobeF" w:hAnsi="ZWAdobeF" w:cs="ZWAdobeF"/>
          <w:color w:val="auto"/>
          <w:sz w:val="2"/>
          <w:szCs w:val="2"/>
        </w:rPr>
        <w:t>0F</w:t>
      </w:r>
      <w:r>
        <w:rPr>
          <w:rStyle w:val="Refdenotaalpie"/>
        </w:rPr>
        <w:footnoteReference w:id="1"/>
      </w:r>
      <w:r>
        <w:t xml:space="preserve"> amb l´ajuda del entorn de desenvolupament </w:t>
      </w:r>
      <w:r>
        <w:rPr>
          <w:b/>
        </w:rPr>
        <w:t>RStudio</w:t>
      </w:r>
      <w:r>
        <w:rPr>
          <w:rFonts w:ascii="ZWAdobeF" w:hAnsi="ZWAdobeF" w:cs="ZWAdobeF"/>
          <w:color w:val="auto"/>
          <w:sz w:val="2"/>
          <w:szCs w:val="2"/>
        </w:rPr>
        <w:t>1F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ibles.</w:t>
      </w:r>
    </w:p>
    <w:p w14:paraId="1FC0ACB0" w14:textId="77777777" w:rsidR="00B81F10" w:rsidRDefault="00AE17B9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14:paraId="3DADAA3D" w14:textId="77777777" w:rsidR="00B81F10" w:rsidRDefault="00AE17B9">
      <w:pPr>
        <w:pStyle w:val="Compact"/>
        <w:numPr>
          <w:ilvl w:val="0"/>
          <w:numId w:val="25"/>
        </w:numPr>
      </w:pPr>
      <w:hyperlink r:id="rId8">
        <w:r>
          <w:rPr>
            <w:rStyle w:val="Hipervnculo"/>
          </w:rPr>
          <w:t>https://github.com/rsanchezs/dataminig</w:t>
        </w:r>
      </w:hyperlink>
    </w:p>
    <w:p w14:paraId="4A68B8E1" w14:textId="77777777" w:rsidR="00B81F10" w:rsidRDefault="00AE17B9">
      <w:pPr>
        <w:pStyle w:val="FirstParagraph"/>
      </w:pPr>
      <w:r>
        <w:t>En aquest repositori es poden trobar els següents fitxers:</w:t>
      </w:r>
    </w:p>
    <w:p w14:paraId="2E897DF6" w14:textId="77777777" w:rsidR="00B81F10" w:rsidRDefault="00AE17B9">
      <w:pPr>
        <w:pStyle w:val="Compact"/>
        <w:numPr>
          <w:ilvl w:val="0"/>
          <w:numId w:val="26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14:paraId="6BB20142" w14:textId="77777777" w:rsidR="00B81F10" w:rsidRDefault="00AE17B9">
      <w:pPr>
        <w:pStyle w:val="Compact"/>
        <w:numPr>
          <w:ilvl w:val="0"/>
          <w:numId w:val="26"/>
        </w:numPr>
      </w:pPr>
      <w:r>
        <w:t xml:space="preserve">Un document </w:t>
      </w:r>
      <w:r>
        <w:rPr>
          <w:b/>
        </w:rPr>
        <w:t>R Markdown</w:t>
      </w:r>
      <w:r>
        <w:rPr>
          <w:rFonts w:ascii="ZWAdobeF" w:hAnsi="ZWAdobeF" w:cs="ZWAdobeF"/>
          <w:color w:val="auto"/>
          <w:sz w:val="2"/>
          <w:szCs w:val="2"/>
        </w:rPr>
        <w:t>2F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14:paraId="26E73857" w14:textId="77777777" w:rsidR="00B81F10" w:rsidRDefault="00AE17B9">
      <w:pPr>
        <w:pStyle w:val="Compact"/>
        <w:numPr>
          <w:ilvl w:val="0"/>
          <w:numId w:val="26"/>
        </w:numPr>
      </w:pPr>
      <w:r>
        <w:t>El conjunt de dades utilitzades.</w:t>
      </w:r>
    </w:p>
    <w:p w14:paraId="0F6922B9" w14:textId="77777777" w:rsidR="00B81F10" w:rsidRDefault="00AE17B9">
      <w:pPr>
        <w:pStyle w:val="Figure"/>
      </w:pPr>
      <w:r>
        <w:rPr>
          <w:noProof/>
        </w:rPr>
        <w:lastRenderedPageBreak/>
        <w:drawing>
          <wp:inline distT="0" distB="0" distL="0" distR="0" wp14:anchorId="2B64C7B2" wp14:editId="544DB82D">
            <wp:extent cx="5034012" cy="25699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5C0C3" w14:textId="77777777" w:rsidR="00B81F10" w:rsidRDefault="00AE17B9">
      <w:pPr>
        <w:pStyle w:val="Ttulo1"/>
      </w:pPr>
      <w:bookmarkStart w:id="3" w:name="exercicis"/>
      <w:bookmarkStart w:id="4" w:name="_Toc528094399"/>
      <w:bookmarkEnd w:id="3"/>
      <w:r>
        <w:t>Exercicis</w:t>
      </w:r>
      <w:bookmarkEnd w:id="4"/>
    </w:p>
    <w:p w14:paraId="0DA0E377" w14:textId="77777777" w:rsidR="00B81F10" w:rsidRDefault="00AE17B9">
      <w:pPr>
        <w:pStyle w:val="Ttulo2"/>
      </w:pPr>
      <w:bookmarkStart w:id="5" w:name="exercici-1"/>
      <w:bookmarkStart w:id="6" w:name="_Toc528094400"/>
      <w:bookmarkEnd w:id="5"/>
      <w:r>
        <w:t>Exercici 1</w:t>
      </w:r>
      <w:bookmarkEnd w:id="6"/>
    </w:p>
    <w:p w14:paraId="704311E9" w14:textId="77777777" w:rsidR="00B81F10" w:rsidRPr="007D082B" w:rsidRDefault="00AE17B9">
      <w:pPr>
        <w:pStyle w:val="FirstParagraph"/>
        <w:rPr>
          <w:color w:val="4F81BD" w:themeColor="accent1"/>
        </w:rPr>
      </w:pPr>
      <w:r w:rsidRPr="007D082B">
        <w:rPr>
          <w:color w:val="4F81BD" w:themeColor="accent1"/>
        </w:rPr>
        <w:t>Explica el concepte de transformació de valors i dona tres exemple on es vegi la seva utilitat.</w:t>
      </w:r>
    </w:p>
    <w:p w14:paraId="58131500" w14:textId="77777777" w:rsidR="00B81F10" w:rsidRDefault="00AE17B9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14:paraId="6F19767E" w14:textId="77777777" w:rsidR="00B81F10" w:rsidRDefault="00AE17B9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a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del atribut normalitzat.</w:t>
      </w:r>
    </w:p>
    <w:p w14:paraId="3EE3A347" w14:textId="77777777" w:rsidR="00B81F10" w:rsidRDefault="00AE17B9">
      <w:pPr>
        <w:pStyle w:val="Ttulo3"/>
      </w:pPr>
      <w:bookmarkStart w:id="7" w:name="normalitzacio-per-la-diferencia"/>
      <w:bookmarkStart w:id="8" w:name="_Toc528094401"/>
      <w:bookmarkEnd w:id="7"/>
      <w:r>
        <w:lastRenderedPageBreak/>
        <w:t>Normalització per la diferència</w:t>
      </w:r>
      <w:bookmarkEnd w:id="8"/>
    </w:p>
    <w:p w14:paraId="3DFBBD06" w14:textId="77777777" w:rsidR="00B81F10" w:rsidRDefault="00AE17B9">
      <w:pPr>
        <w:pStyle w:val="FirstParagraph"/>
      </w:pPr>
      <w:r>
        <w:t>La normalització per la diferència tracta de compensar l´efecte de la distància del valor que tractem respecte al màxim dels valors observats. Es a dir,</w:t>
      </w:r>
    </w:p>
    <w:p w14:paraId="7D8F6E09" w14:textId="77777777" w:rsidR="00B81F10" w:rsidRDefault="00AE17B9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 - min(X)</m:t>
              </m:r>
            </m:num>
            <m:den>
              <m:r>
                <w:rPr>
                  <w:rFonts w:ascii="Cambria Math" w:hAnsi="Cambria Math"/>
                </w:rPr>
                <m:t>rango(X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 - min(X)</m:t>
              </m:r>
            </m:num>
            <m:den>
              <m:r>
                <w:rPr>
                  <w:rFonts w:ascii="Cambria Math" w:hAnsi="Cambria Math"/>
                </w:rPr>
                <m:t>max(x) - min(x)</m:t>
              </m:r>
            </m:den>
          </m:f>
        </m:oMath>
      </m:oMathPara>
    </w:p>
    <w:p w14:paraId="027D4DD4" w14:textId="77777777" w:rsidR="00B81F10" w:rsidRDefault="00AE17B9">
      <w:pPr>
        <w:pStyle w:val="FirstParagraph"/>
      </w:pPr>
      <w:r>
        <w:rPr>
          <w:b/>
        </w:rPr>
        <w:t>Exemple de normalització per la diferència</w:t>
      </w:r>
    </w:p>
    <w:p w14:paraId="1C1F698D" w14:textId="77777777" w:rsidR="00B81F10" w:rsidRDefault="00AE17B9">
      <w:pPr>
        <w:pStyle w:val="Textoindependiente"/>
      </w:pPr>
      <w:r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VerbatimChar"/>
          <w:rFonts w:ascii="ZWAdobeF" w:hAnsi="ZWAdobeF" w:cs="ZWAdobeF"/>
          <w:color w:val="auto"/>
          <w:sz w:val="2"/>
          <w:szCs w:val="2"/>
        </w:rPr>
        <w:t>3F</w:t>
      </w:r>
      <w:r>
        <w:rPr>
          <w:rStyle w:val="Refdenotaalpie"/>
        </w:rPr>
        <w:footnoteReference w:id="4"/>
      </w:r>
      <w:r>
        <w:t xml:space="preserve">del següent llibre </w:t>
      </w:r>
      <w:r>
        <w:rPr>
          <w:i/>
        </w:rPr>
        <w:t xml:space="preserve">“Data </w:t>
      </w:r>
      <w:proofErr w:type="spellStart"/>
      <w:r>
        <w:rPr>
          <w:i/>
        </w:rPr>
        <w:t>Min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edictive</w:t>
      </w:r>
      <w:proofErr w:type="spellEnd"/>
      <w:r>
        <w:rPr>
          <w:i/>
        </w:rPr>
        <w:t xml:space="preserve"> Analytics”</w:t>
      </w:r>
      <w:r>
        <w:rPr>
          <w:rFonts w:ascii="ZWAdobeF" w:hAnsi="ZWAdobeF" w:cs="ZWAdobeF"/>
          <w:color w:val="auto"/>
          <w:sz w:val="2"/>
          <w:szCs w:val="2"/>
        </w:rPr>
        <w:t>4F</w:t>
      </w:r>
      <w:r>
        <w:rPr>
          <w:rStyle w:val="Refdenotaalpie"/>
        </w:rPr>
        <w:footnoteReference w:id="5"/>
      </w:r>
      <w:r>
        <w:t>:</w:t>
      </w:r>
    </w:p>
    <w:p w14:paraId="7C210E27" w14:textId="77777777" w:rsidR="00B81F10" w:rsidRDefault="00AE17B9">
      <w:pPr>
        <w:pStyle w:val="SourceCode"/>
      </w:pPr>
      <w:r>
        <w:rPr>
          <w:rStyle w:val="NormalTok"/>
        </w:rPr>
        <w:t>#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14:paraId="1B28ED66" w14:textId="77777777" w:rsidR="00B81F10" w:rsidRDefault="00AE17B9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14:paraId="0C282605" w14:textId="77777777" w:rsidR="00B81F10" w:rsidRDefault="00AE17B9">
      <w:pPr>
        <w:pStyle w:val="SourceCode"/>
      </w:pPr>
      <w:r>
        <w:rPr>
          <w:rStyle w:val="NormalTok"/>
        </w:rPr>
        <w:t>#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7B4737A0" w14:textId="77777777" w:rsidR="00B81F10" w:rsidRDefault="00AE17B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97</w:t>
      </w:r>
    </w:p>
    <w:p w14:paraId="762DDC99" w14:textId="77777777" w:rsidR="00B81F10" w:rsidRDefault="00AE17B9">
      <w:pPr>
        <w:pStyle w:val="FirstParagraph"/>
      </w:pPr>
      <w:r>
        <w:t xml:space="preserve">Trobem els valors màxim i mínim de la variable </w:t>
      </w:r>
      <w:r>
        <w:rPr>
          <w:rStyle w:val="VerbatimChar"/>
        </w:rPr>
        <w:t>weightlbs</w:t>
      </w:r>
      <w:r>
        <w:t>:</w:t>
      </w:r>
    </w:p>
    <w:p w14:paraId="5874D3F0" w14:textId="77777777" w:rsidR="00B81F10" w:rsidRDefault="00AE17B9">
      <w:pPr>
        <w:pStyle w:val="SourceCode"/>
      </w:pPr>
      <w:r>
        <w:rPr>
          <w:rStyle w:val="NormalTok"/>
        </w:rPr>
        <w:t>#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14F38FDB" w14:textId="77777777" w:rsidR="00B81F10" w:rsidRDefault="00AE17B9">
      <w:pPr>
        <w:pStyle w:val="FirstParagraph"/>
      </w:pPr>
      <w:r>
        <w:lastRenderedPageBreak/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14:paraId="5EE28D16" w14:textId="77777777" w:rsidR="00B81F10" w:rsidRDefault="00AE17B9">
      <w:pPr>
        <w:pStyle w:val="SourceCode"/>
      </w:pPr>
      <w:r>
        <w:rPr>
          <w:rStyle w:val="NormalTok"/>
        </w:rPr>
        <w:t>#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14:paraId="344B7E9A" w14:textId="77777777" w:rsidR="00B81F10" w:rsidRDefault="00AE17B9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14:paraId="4F44AC37" w14:textId="77777777" w:rsidR="00B81F10" w:rsidRDefault="00AE17B9">
      <w:pPr>
        <w:pStyle w:val="Ttulo3"/>
      </w:pPr>
      <w:bookmarkStart w:id="9" w:name="escalat-decimal"/>
      <w:bookmarkStart w:id="10" w:name="_Toc528094402"/>
      <w:bookmarkEnd w:id="9"/>
      <w:r>
        <w:t>Escalat decimal</w:t>
      </w:r>
      <w:bookmarkEnd w:id="10"/>
    </w:p>
    <w:p w14:paraId="188FA4C2" w14:textId="77777777" w:rsidR="00B81F10" w:rsidRDefault="00AE17B9">
      <w:pPr>
        <w:pStyle w:val="FirstParagraph"/>
      </w:pPr>
      <w:r>
        <w:t xml:space="preserve">La tècnica del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14:paraId="59B053BB" w14:textId="77777777" w:rsidR="00B81F10" w:rsidRDefault="00AE17B9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14:paraId="5C89220C" w14:textId="77777777" w:rsidR="00B81F10" w:rsidRDefault="00AE17B9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14:paraId="13EBFC88" w14:textId="77777777" w:rsidR="00B81F10" w:rsidRDefault="00AE17B9">
      <w:pPr>
        <w:pStyle w:val="Textoindependiente"/>
      </w:pPr>
      <w:r>
        <w:rPr>
          <w:b/>
        </w:rPr>
        <w:t>Exemple de normalització decimal</w:t>
      </w:r>
    </w:p>
    <w:p w14:paraId="5F439C89" w14:textId="77777777" w:rsidR="00B81F10" w:rsidRDefault="00AE17B9">
      <w:pPr>
        <w:pStyle w:val="Textoindependiente"/>
      </w:pPr>
      <w:r>
        <w:t xml:space="preserve">Per a explicar aques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14:paraId="3FD91746" w14:textId="77777777" w:rsidR="00B81F10" w:rsidRDefault="00AE17B9">
      <w:pPr>
        <w:pStyle w:val="SourceCode"/>
      </w:pPr>
      <w:r>
        <w:rPr>
          <w:rStyle w:val="NormalTok"/>
        </w:rPr>
        <w:t>#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14:paraId="065EBAAA" w14:textId="77777777" w:rsidR="00B81F10" w:rsidRDefault="00AE17B9">
      <w:pPr>
        <w:pStyle w:val="SourceCode"/>
      </w:pPr>
      <w:r>
        <w:rPr>
          <w:rStyle w:val="VerbatimChar"/>
        </w:rPr>
        <w:t>## [1] 4997</w:t>
      </w:r>
    </w:p>
    <w:p w14:paraId="7B2BC440" w14:textId="77777777" w:rsidR="00B81F10" w:rsidRDefault="00AE17B9">
      <w:pPr>
        <w:pStyle w:val="FirstParagraph"/>
      </w:pPr>
      <w:r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 xml:space="preserve">), ens trobem amb condicions de transformar els valors de la variable </w:t>
      </w:r>
      <w:r>
        <w:rPr>
          <w:rStyle w:val="VerbatimChar"/>
        </w:rPr>
        <w:t>weight</w:t>
      </w:r>
      <w:r>
        <w:t>:</w:t>
      </w:r>
    </w:p>
    <w:p w14:paraId="5914C9CD" w14:textId="77777777" w:rsidR="00B81F10" w:rsidRDefault="00AE17B9">
      <w:pPr>
        <w:pStyle w:val="SourceCode"/>
      </w:pPr>
      <w:r>
        <w:rPr>
          <w:rStyle w:val="NormalTok"/>
        </w:rPr>
        <w:t>#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14:paraId="0D8EB5BC" w14:textId="77777777" w:rsidR="00B81F10" w:rsidRDefault="00AE17B9">
      <w:pPr>
        <w:pStyle w:val="SourceCode"/>
      </w:pPr>
      <w:r>
        <w:rPr>
          <w:rStyle w:val="VerbatimChar"/>
        </w:rPr>
        <w:t>## [1] 0.4209 0.1925 0.3449 0.3761 0.2051 0.3900</w:t>
      </w:r>
    </w:p>
    <w:p w14:paraId="36DEB53B" w14:textId="77777777" w:rsidR="00B81F10" w:rsidRDefault="00AE17B9">
      <w:pPr>
        <w:pStyle w:val="Ttulo3"/>
      </w:pPr>
      <w:bookmarkStart w:id="11" w:name="norm-sd"/>
      <w:bookmarkStart w:id="12" w:name="_Toc528094403"/>
      <w:bookmarkEnd w:id="11"/>
      <w:r>
        <w:lastRenderedPageBreak/>
        <w:t>Normalització basada en la desviació estàndard: estandardització de valors</w:t>
      </w:r>
      <w:bookmarkEnd w:id="12"/>
    </w:p>
    <w:p w14:paraId="18DB5A4C" w14:textId="77777777" w:rsidR="00B81F10" w:rsidRDefault="00AE17B9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14:paraId="3223E27D" w14:textId="77777777" w:rsidR="00B81F10" w:rsidRDefault="00AE17B9">
      <w:pPr>
        <w:pStyle w:val="Textoindependiente"/>
      </w:pPr>
      <w:r>
        <w:t>Es a dir, l´estandardització consisteix en la diferència entre el valor de l´atribut i la seva mitjana, dividint aquesta diferència per la desviació estàndard dels valors de l´atribut. Es a dir:</w:t>
      </w:r>
    </w:p>
    <w:p w14:paraId="25B496D3" w14:textId="77777777" w:rsidR="00B81F10" w:rsidRDefault="00AE17B9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-score 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 - mean(X)</m:t>
              </m:r>
            </m:num>
            <m:den>
              <m:r>
                <w:rPr>
                  <w:rFonts w:ascii="Cambria Math" w:hAnsi="Cambria Math"/>
                </w:rPr>
                <m:t>SD(X)</m:t>
              </m:r>
            </m:den>
          </m:f>
        </m:oMath>
      </m:oMathPara>
    </w:p>
    <w:p w14:paraId="1C0AE616" w14:textId="77777777" w:rsidR="00B81F10" w:rsidRDefault="00AE17B9">
      <w:pPr>
        <w:pStyle w:val="FirstParagraph"/>
      </w:pPr>
      <w:r>
        <w:rPr>
          <w:b/>
        </w:rPr>
        <w:t>Exemple de normalització per estandardització</w:t>
      </w:r>
    </w:p>
    <w:p w14:paraId="69298DC4" w14:textId="77777777" w:rsidR="00B81F10" w:rsidRDefault="00AE17B9">
      <w:pPr>
        <w:pStyle w:val="Textoindependiente"/>
      </w:pPr>
      <w:r>
        <w:t>En primer lloc, ens caldrà calcular la mitjana i la desviació estàndard:</w:t>
      </w:r>
    </w:p>
    <w:p w14:paraId="7A3085BF" w14:textId="77777777" w:rsidR="00B81F10" w:rsidRDefault="00AE17B9">
      <w:pPr>
        <w:pStyle w:val="SourceCode"/>
      </w:pPr>
      <w:r>
        <w:rPr>
          <w:rStyle w:val="NormalTok"/>
        </w:rPr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3287DFA8" w14:textId="77777777" w:rsidR="00B81F10" w:rsidRDefault="00AE17B9">
      <w:pPr>
        <w:pStyle w:val="FirstParagraph"/>
      </w:pPr>
      <w:r>
        <w:t>Finalment, apliquem la transformació mitjançant la formula presentada anteriorment:</w:t>
      </w:r>
    </w:p>
    <w:p w14:paraId="219BFFD5" w14:textId="77777777" w:rsidR="00B81F10" w:rsidRDefault="00AE17B9">
      <w:pPr>
        <w:pStyle w:val="SourceCode"/>
      </w:pPr>
      <w:r>
        <w:rPr>
          <w:rStyle w:val="CommentTok"/>
        </w:rPr>
        <w:t># Estandardització de valors</w:t>
      </w:r>
      <w:r>
        <w:br/>
      </w:r>
      <w:r>
        <w:rPr>
          <w:rStyle w:val="NormalTok"/>
        </w:rPr>
        <w:t>val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14:paraId="78B25303" w14:textId="77777777" w:rsidR="00B81F10" w:rsidRDefault="00AE17B9">
      <w:pPr>
        <w:pStyle w:val="SourceCode"/>
      </w:pPr>
      <w:r>
        <w:rPr>
          <w:rStyle w:val="VerbatimChar"/>
        </w:rPr>
        <w:t>## [1]  1.4115004 -1.2672210  0.5201570  0.8860769 -1.1194457  1.0490989</w:t>
      </w:r>
    </w:p>
    <w:p w14:paraId="6C27829D" w14:textId="77777777" w:rsidR="00B81F10" w:rsidRDefault="00AE17B9">
      <w:pPr>
        <w:pStyle w:val="Ttulo2"/>
      </w:pPr>
      <w:bookmarkStart w:id="13" w:name="exercici-2"/>
      <w:bookmarkStart w:id="14" w:name="_Toc528094404"/>
      <w:bookmarkEnd w:id="13"/>
      <w:r>
        <w:lastRenderedPageBreak/>
        <w:t>Exercici 2</w:t>
      </w:r>
      <w:bookmarkEnd w:id="14"/>
    </w:p>
    <w:p w14:paraId="42CAA9DC" w14:textId="77777777" w:rsidR="00B81F10" w:rsidRPr="007D082B" w:rsidRDefault="00AE17B9">
      <w:pPr>
        <w:pStyle w:val="FirstParagraph"/>
        <w:rPr>
          <w:color w:val="4F81BD" w:themeColor="accent1"/>
        </w:rPr>
      </w:pPr>
      <w:r w:rsidRPr="007D082B">
        <w:rPr>
          <w:color w:val="4F81BD" w:themeColor="accent1"/>
        </w:rPr>
        <w:t>Explica el concepte de reducció de nombre d’atributs i dona un exemple on es vegi la seva utilitat. De quines tècniques disposem per a comprovar que no estem perdent qualitat en aquests procés?</w:t>
      </w:r>
    </w:p>
    <w:p w14:paraId="73E33B41" w14:textId="77777777" w:rsidR="00B81F10" w:rsidRDefault="00AE17B9">
      <w:pPr>
        <w:pStyle w:val="Textoindependiente"/>
      </w:pPr>
      <w:r>
        <w:t xml:space="preserve">La reducció del nombre d’atributs consisteix a trobar un subconjunt dels atributs originals que permeti d’obtenir models de la mateixa qualitat que els que s’obtindrien utilitzant tots els atributs. Aquest problema s’anomena </w:t>
      </w:r>
      <w:r>
        <w:rPr>
          <w:b/>
        </w:rPr>
        <w:t>problema de la selecció òptima d’atributs</w:t>
      </w:r>
      <w:r>
        <w:t>.</w:t>
      </w:r>
    </w:p>
    <w:p w14:paraId="6F6520C0" w14:textId="77777777" w:rsidR="00B81F10" w:rsidRDefault="00AE17B9">
      <w:pPr>
        <w:pStyle w:val="Textoindependiente"/>
      </w:pPr>
      <w:r>
        <w:t>Aquest problema pot tindre diferents enfocaments, com per exemple: escollir els millors atributsa partir d´un anàlisi preliminar, el.limanar atributs redundants o que aporten poca informació, o reduir la dimensionalitat de les dades generant nous atributs a partir dels existents. En tots aquests casos, la finalitat es reduir el cost computacional per a la creació de models.</w:t>
      </w:r>
    </w:p>
    <w:p w14:paraId="15A65492" w14:textId="77777777" w:rsidR="00B81F10" w:rsidRDefault="00AE17B9">
      <w:pPr>
        <w:pStyle w:val="Textoindependiente"/>
      </w:pPr>
      <w:r>
        <w:t>Existeixen els següents mètodes per a tractar amb el problema de la selecció òptima d´atributs:</w:t>
      </w:r>
    </w:p>
    <w:p w14:paraId="29073165" w14:textId="77777777" w:rsidR="00B81F10" w:rsidRDefault="00AE17B9">
      <w:pPr>
        <w:numPr>
          <w:ilvl w:val="0"/>
          <w:numId w:val="27"/>
        </w:numPr>
      </w:pPr>
      <w:r>
        <w:t>Mètodes de selecció d´atributs</w:t>
      </w:r>
    </w:p>
    <w:p w14:paraId="13FEA6B1" w14:textId="77777777" w:rsidR="00B81F10" w:rsidRDefault="00AE17B9">
      <w:pPr>
        <w:numPr>
          <w:ilvl w:val="0"/>
          <w:numId w:val="27"/>
        </w:numPr>
      </w:pPr>
      <w:r>
        <w:t>Mètodes de reducció del nombre d´atributs</w:t>
      </w:r>
    </w:p>
    <w:p w14:paraId="2B4D9437" w14:textId="77777777" w:rsidR="00B81F10" w:rsidRDefault="00AE17B9">
      <w:pPr>
        <w:pStyle w:val="FirstParagraph"/>
      </w:pPr>
      <w:r>
        <w:t>Tot seguit explicarem en que consisteixen cada un dels mètodes i presentarem algunes de les tècniques més importants per a la reducció d´atributs.</w:t>
      </w:r>
    </w:p>
    <w:p w14:paraId="5A3BD97F" w14:textId="77777777" w:rsidR="00B81F10" w:rsidRDefault="00AE17B9">
      <w:pPr>
        <w:pStyle w:val="Ttulo3"/>
      </w:pPr>
      <w:bookmarkStart w:id="15" w:name="metodes-de-seleccio-datributs"/>
      <w:bookmarkStart w:id="16" w:name="_Toc528094405"/>
      <w:bookmarkEnd w:id="15"/>
      <w:r>
        <w:t>Mètodes de selecció d´atributs</w:t>
      </w:r>
      <w:bookmarkEnd w:id="16"/>
    </w:p>
    <w:p w14:paraId="4513BCF8" w14:textId="77777777" w:rsidR="00B81F10" w:rsidRDefault="00AE17B9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escollir únicament atributs que són realment rellevants per a resoldre el problema, descartant aquells que no ens aporten informació rellevant per a resoldre el problema.</w:t>
      </w:r>
    </w:p>
    <w:p w14:paraId="21455C26" w14:textId="77777777" w:rsidR="00B81F10" w:rsidRDefault="00AE17B9">
      <w:pPr>
        <w:pStyle w:val="Textoindependiente"/>
      </w:pPr>
      <w:r>
        <w:lastRenderedPageBreak/>
        <w:t>Depenent de si la selecció de característiques fa ús o no de la informació del mètode de classificació posterior, podem definir la següent taxonomia:</w:t>
      </w:r>
    </w:p>
    <w:p w14:paraId="7CECE06A" w14:textId="77777777" w:rsidR="00B81F10" w:rsidRDefault="00AE17B9">
      <w:pPr>
        <w:numPr>
          <w:ilvl w:val="0"/>
          <w:numId w:val="28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ributs son evaluats de forma independent respecte del mètode de classificació que s´utilitzarà amb posterioritat.</w:t>
      </w:r>
    </w:p>
    <w:p w14:paraId="266A2EB5" w14:textId="77777777" w:rsidR="00B81F10" w:rsidRDefault="00AE17B9">
      <w:pPr>
        <w:numPr>
          <w:ilvl w:val="0"/>
          <w:numId w:val="28"/>
        </w:numPr>
      </w:pPr>
      <w:r>
        <w:t xml:space="preserve">Els </w:t>
      </w:r>
      <w:r>
        <w:rPr>
          <w:b/>
        </w:rPr>
        <w:t>algoritmes 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14:paraId="528E9451" w14:textId="77777777" w:rsidR="00B81F10" w:rsidRDefault="00AE17B9">
      <w:pPr>
        <w:pStyle w:val="FirstParagraph"/>
      </w:pPr>
      <w:r>
        <w:t>A continuació passem a estudiar els diferents mètodes de selecció de característiques i els algoritmes utilitzats.</w:t>
      </w:r>
    </w:p>
    <w:p w14:paraId="42DCDAF7" w14:textId="77777777" w:rsidR="00B81F10" w:rsidRDefault="00AE17B9">
      <w:pPr>
        <w:pStyle w:val="Textoindependiente"/>
      </w:pPr>
      <w:r>
        <w:t xml:space="preserve">En primer lloc, expl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14:paraId="2DC91305" w14:textId="77777777" w:rsidR="00B81F10" w:rsidRDefault="00AE17B9">
      <w:pPr>
        <w:numPr>
          <w:ilvl w:val="0"/>
          <w:numId w:val="29"/>
        </w:numPr>
      </w:pPr>
      <w:r>
        <w:t>Selecció de màxima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14:paraId="15EB5FC4" w14:textId="77777777" w:rsidR="00B81F10" w:rsidRDefault="00AE17B9">
      <w:pPr>
        <w:numPr>
          <w:ilvl w:val="0"/>
          <w:numId w:val="29"/>
        </w:numPr>
      </w:pPr>
      <w:r>
        <w:t>Selecció basada en la informació mútua, mesura la informació mútua entre variables aleatòries que modelen cada característica i les etiquetes de classificació.</w:t>
      </w:r>
    </w:p>
    <w:p w14:paraId="01C5977B" w14:textId="77777777" w:rsidR="00B81F10" w:rsidRDefault="00AE17B9">
      <w:pPr>
        <w:numPr>
          <w:ilvl w:val="0"/>
          <w:numId w:val="29"/>
        </w:numPr>
      </w:pPr>
      <w:r>
        <w:t xml:space="preserve">Mètodes basats en tests estadístics, apliquen tests estadístics de hipòtesi sobre les dades, com per exemple el </w:t>
      </w:r>
      <w:r>
        <w:rPr>
          <w:b/>
        </w:rPr>
        <w:t>t-static</w:t>
      </w:r>
      <w:r>
        <w:t xml:space="preserve"> o el </w:t>
      </w:r>
      <w:r>
        <w:rPr>
          <w:b/>
        </w:rPr>
        <w:t>chi-square</w:t>
      </w:r>
      <w:r>
        <w:t>.</w:t>
      </w:r>
    </w:p>
    <w:p w14:paraId="145102C8" w14:textId="77777777" w:rsidR="00B81F10" w:rsidRDefault="00AE17B9">
      <w:pPr>
        <w:pStyle w:val="FirstParagraph"/>
      </w:pPr>
      <w:r>
        <w:t xml:space="preserve">En segon lloc, trobem els mètodes de selecció de subconjunts d´atributs, coneguts com a </w:t>
      </w:r>
      <w:r>
        <w:rPr>
          <w:b/>
        </w:rPr>
        <w:t>algoritmes multivariants</w:t>
      </w:r>
      <w:r>
        <w:t>:</w:t>
      </w:r>
    </w:p>
    <w:p w14:paraId="02E475E0" w14:textId="77777777" w:rsidR="00B81F10" w:rsidRDefault="00AE17B9">
      <w:pPr>
        <w:numPr>
          <w:ilvl w:val="0"/>
          <w:numId w:val="30"/>
        </w:numPr>
      </w:pPr>
      <w:r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tes les possibles combinacions. Només es aplicable a problemes de dimensionalitat reduïda.</w:t>
      </w:r>
    </w:p>
    <w:p w14:paraId="118AB3DF" w14:textId="77777777" w:rsidR="00B81F10" w:rsidRDefault="00AE17B9">
      <w:pPr>
        <w:numPr>
          <w:ilvl w:val="0"/>
          <w:numId w:val="30"/>
        </w:numPr>
      </w:pPr>
      <w:r>
        <w:t>Selecció pas a pas (</w:t>
      </w:r>
      <w:r>
        <w:rPr>
          <w:i/>
        </w:rPr>
        <w:t>stepwise selection</w:t>
      </w:r>
      <w:r>
        <w:t xml:space="preserve">), consisteix en iterar per un algoritme en el que cada pas o be afegeix al conjunt d´atributs aquell </w:t>
      </w:r>
      <w:r>
        <w:lastRenderedPageBreak/>
        <w:t>atribut que augmenta el rendiment global del conjunt, o bé el.elimina aquell atribut que fa que el rendiment empitjori.</w:t>
      </w:r>
    </w:p>
    <w:p w14:paraId="11232CE9" w14:textId="77777777" w:rsidR="00B81F10" w:rsidRDefault="00AE17B9">
      <w:pPr>
        <w:numPr>
          <w:ilvl w:val="0"/>
          <w:numId w:val="30"/>
        </w:numPr>
      </w:pPr>
      <w:r>
        <w:t>Ramificació i poda (</w:t>
      </w:r>
      <w:r>
        <w:rPr>
          <w:i/>
        </w:rPr>
        <w:t>branch and bound</w:t>
      </w:r>
      <w:r>
        <w:t xml:space="preserve">), consisteix en aplicar la tècnica de recerca </w:t>
      </w:r>
      <w:r>
        <w:rPr>
          <w:b/>
        </w:rPr>
        <w:t>branch and bound</w:t>
      </w:r>
      <w:r>
        <w:t>.</w:t>
      </w:r>
    </w:p>
    <w:p w14:paraId="0D7EA849" w14:textId="77777777" w:rsidR="00B81F10" w:rsidRDefault="00AE17B9">
      <w:pPr>
        <w:pStyle w:val="Ttulo3"/>
      </w:pPr>
      <w:bookmarkStart w:id="17" w:name="metodes-dextraccio-datributs"/>
      <w:bookmarkStart w:id="18" w:name="_Toc528094406"/>
      <w:bookmarkEnd w:id="17"/>
      <w:r>
        <w:t>Mètodes d´extracció d´atributs</w:t>
      </w:r>
      <w:bookmarkEnd w:id="18"/>
    </w:p>
    <w:p w14:paraId="4F0AB07E" w14:textId="77777777" w:rsidR="00B81F10" w:rsidRDefault="00AE17B9">
      <w:pPr>
        <w:pStyle w:val="FirstParagraph"/>
      </w:pPr>
      <w:r>
        <w:t>La extracció d´atributs es tracta de calcular nous atributs a partir d´existents, amb l´objectiu de que els nous atributs resumeixin millor la informació que contenen, capturant la naturalesa de la estructura subjacent en les dades.</w:t>
      </w:r>
    </w:p>
    <w:p w14:paraId="68219F8C" w14:textId="77777777" w:rsidR="00B81F10" w:rsidRDefault="00AE17B9">
      <w:pPr>
        <w:pStyle w:val="Ttulo4"/>
      </w:pPr>
      <w:bookmarkStart w:id="19" w:name="analisi-de-components-principals-pca"/>
      <w:bookmarkEnd w:id="19"/>
      <w:r>
        <w:t>Anàlisi de Components Principals (PCA)</w:t>
      </w:r>
    </w:p>
    <w:p w14:paraId="6CF2AC87" w14:textId="77777777" w:rsidR="00B81F10" w:rsidRDefault="00AE17B9">
      <w:pPr>
        <w:pStyle w:val="FirstParagraph"/>
      </w:pPr>
      <w:r>
        <w:t>L´anàlisi de components principals (</w:t>
      </w:r>
      <w:r>
        <w:rPr>
          <w:i/>
        </w:rPr>
        <w:t>Principal Component Analysis</w:t>
      </w:r>
      <w:r>
        <w:t>, PCA) ens ajuda a solucionar problemes de reducció de dimensionalitat i extracció de característiques en les nostres dades de manera automàtica. El PCA es un algoritme molt conegut en l´àmbit de l`anàlisi de dades, i té moltes aplicacions diferents. Informalment, es pot definir com la tècnica que intenta aconseguir una representació d´un conjunt de dades a un espai de dimensionalitat més reduïda, minimitzant l´error quadràtic.</w:t>
      </w:r>
    </w:p>
    <w:p w14:paraId="34D19BBF" w14:textId="77777777" w:rsidR="00B81F10" w:rsidRDefault="00AE17B9">
      <w:pPr>
        <w:pStyle w:val="Textoindependiente"/>
      </w:pPr>
      <w:r>
        <w:rPr>
          <w:b/>
        </w:rPr>
        <w:t>Exemple de Anàlisi de Components Principal (PCA)</w:t>
      </w:r>
    </w:p>
    <w:p w14:paraId="6850CD05" w14:textId="77777777" w:rsidR="00B81F10" w:rsidRDefault="00AE17B9">
      <w:pPr>
        <w:pStyle w:val="Textoindependiente"/>
      </w:pPr>
      <w:r>
        <w:t xml:space="preserve">Per a il.lustrar aquest exemple farem ús del </w:t>
      </w:r>
      <w:proofErr w:type="spellStart"/>
      <w:r>
        <w:rPr>
          <w:i/>
        </w:rPr>
        <w:t>dataset</w:t>
      </w:r>
      <w:proofErr w:type="spellEnd"/>
      <w:r>
        <w:t xml:space="preserve"> </w:t>
      </w:r>
      <w:r>
        <w:rPr>
          <w:rStyle w:val="VerbatimChar"/>
        </w:rPr>
        <w:t>houses</w:t>
      </w:r>
      <w:r>
        <w:rPr>
          <w:rStyle w:val="VerbatimChar"/>
          <w:rFonts w:ascii="ZWAdobeF" w:hAnsi="ZWAdobeF" w:cs="ZWAdobeF"/>
          <w:color w:val="auto"/>
          <w:sz w:val="2"/>
          <w:szCs w:val="2"/>
        </w:rPr>
        <w:t>5F</w:t>
      </w:r>
      <w:r>
        <w:rPr>
          <w:rStyle w:val="Refdenotaalpie"/>
        </w:rPr>
        <w:footnoteReference w:id="6"/>
      </w:r>
      <w:r>
        <w:t>:</w:t>
      </w:r>
    </w:p>
    <w:p w14:paraId="7ED62276" w14:textId="77777777" w:rsidR="00B81F10" w:rsidRDefault="00AE17B9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7F50D6A" w14:textId="77777777" w:rsidR="00B81F10" w:rsidRDefault="00AE17B9">
      <w:pPr>
        <w:pStyle w:val="FirstParagraph"/>
      </w:pPr>
      <w:r>
        <w:lastRenderedPageBreak/>
        <w:t>A continuació preparem les dades per a realitzar l`ànalisi:</w:t>
      </w:r>
    </w:p>
    <w:p w14:paraId="0F1081CA" w14:textId="77777777" w:rsidR="00B81F10" w:rsidRDefault="00AE17B9">
      <w:pPr>
        <w:pStyle w:val="SourceCode"/>
      </w:pPr>
      <w:r>
        <w:rPr>
          <w:rStyle w:val="CommentTok"/>
        </w:rPr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14:paraId="074FD39D" w14:textId="77777777" w:rsidR="00B81F10" w:rsidRDefault="00AE17B9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14:paraId="1C75EE7A" w14:textId="77777777" w:rsidR="00B81F10" w:rsidRDefault="00AE17B9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14:paraId="734A79E3" w14:textId="77777777" w:rsidR="00B81F10" w:rsidRDefault="00AE17B9">
      <w:pPr>
        <w:pStyle w:val="FirstParagraph"/>
      </w:pPr>
      <w:r>
        <w:t>Seleccionarem una mostra aleàtoria del 90% del conjunt de dades:</w:t>
      </w:r>
    </w:p>
    <w:p w14:paraId="0B32E2D1" w14:textId="77777777" w:rsidR="00B81F10" w:rsidRDefault="00AE17B9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14:paraId="3A342E63" w14:textId="77777777" w:rsidR="00B81F10" w:rsidRDefault="00AE17B9">
      <w:pPr>
        <w:pStyle w:val="FirstParagraph"/>
      </w:pPr>
      <w:r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VerbatimChar"/>
          <w:rFonts w:ascii="ZWAdobeF" w:hAnsi="ZWAdobeF" w:cs="ZWAdobeF"/>
          <w:color w:val="auto"/>
          <w:sz w:val="2"/>
          <w:szCs w:val="2"/>
        </w:rPr>
        <w:t>6F</w:t>
      </w:r>
      <w:r>
        <w:rPr>
          <w:rStyle w:val="Refdenotaalpie"/>
        </w:rPr>
        <w:footnoteReference w:id="7"/>
      </w:r>
      <w:r>
        <w:t>:</w:t>
      </w:r>
    </w:p>
    <w:p w14:paraId="7EE46A39" w14:textId="77777777" w:rsidR="00B81F10" w:rsidRDefault="00AE17B9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1BCBF9E1" w14:textId="77777777" w:rsidR="00B81F10" w:rsidRDefault="00AE17B9">
      <w:pPr>
        <w:pStyle w:val="SourceCode"/>
      </w:pPr>
      <w:r>
        <w:rPr>
          <w:rStyle w:val="CommentTok"/>
        </w:rPr>
        <w:lastRenderedPageBreak/>
        <w:t># Anàlisi de Components Principal (PCA)</w:t>
      </w:r>
      <w:r>
        <w:br/>
      </w:r>
      <w:r>
        <w:rPr>
          <w:rStyle w:val="NormalTok"/>
        </w:rPr>
        <w:t>pca_analysis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B3DF93D" w14:textId="77777777" w:rsidR="00B81F10" w:rsidRDefault="00AE17B9">
      <w:pPr>
        <w:pStyle w:val="FirstParagraph"/>
      </w:pPr>
      <w:r>
        <w:t>A continuació es mostren els resultats de l`ànalisi PCA:</w:t>
      </w:r>
    </w:p>
    <w:p w14:paraId="138F8476" w14:textId="77777777" w:rsidR="00B81F10" w:rsidRDefault="00AE17B9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14:paraId="03D95A8B" w14:textId="77777777" w:rsidR="00B81F10" w:rsidRDefault="00AE17B9">
      <w:pPr>
        <w:pStyle w:val="SourceCode"/>
      </w:pPr>
      <w:r>
        <w:rPr>
          <w:rStyle w:val="VerbatimChar"/>
        </w:rPr>
        <w:t>## [1] 3.93682672 1.70408055 0.98656214 0.88813178 0.28258159 0.12202825</w:t>
      </w:r>
      <w:r>
        <w:br/>
      </w:r>
      <w:r>
        <w:rPr>
          <w:rStyle w:val="VerbatimChar"/>
        </w:rPr>
        <w:t>## [7] 0.06170897 0.01808000</w:t>
      </w:r>
    </w:p>
    <w:p w14:paraId="44733866" w14:textId="77777777" w:rsidR="00B81F10" w:rsidRDefault="00AE17B9">
      <w:pPr>
        <w:pStyle w:val="SourceCode"/>
      </w:pPr>
      <w:r>
        <w:rPr>
          <w:rStyle w:val="CommentTok"/>
        </w:rPr>
        <w:t># Mostrem la matriu amb le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134779D9" w14:textId="77777777" w:rsidR="00B81F10" w:rsidRDefault="00AE17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t xml:space="preserve">## MVAL_Z    0.110  0.910         0.185 -0.349                     </w:t>
      </w:r>
      <w:r>
        <w:br/>
      </w:r>
      <w:r>
        <w:rPr>
          <w:rStyle w:val="VerbatimChar"/>
        </w:rPr>
        <w:t xml:space="preserve">## MINC_Z    0.148  0.890  0.230 -0.136  0.333                     </w:t>
      </w:r>
      <w:r>
        <w:br/>
      </w:r>
      <w:r>
        <w:rPr>
          <w:rStyle w:val="VerbatimChar"/>
        </w:rPr>
        <w:t xml:space="preserve">## HAGE_Z   -0.442        -0.301  0.829  0.150                     </w:t>
      </w:r>
      <w:r>
        <w:br/>
      </w:r>
      <w:r>
        <w:rPr>
          <w:rStyle w:val="VerbatimChar"/>
        </w:rPr>
        <w:t xml:space="preserve">## ROOMS_Z   0.966                             -0.127 -0.179       </w:t>
      </w:r>
      <w:r>
        <w:br/>
      </w:r>
      <w:r>
        <w:rPr>
          <w:rStyle w:val="VerbatimChar"/>
        </w:rPr>
        <w:t xml:space="preserve">## BEDRMS_Z  0.966 -0.101         0.129        -0.146              </w:t>
      </w:r>
      <w:r>
        <w:br/>
      </w:r>
      <w:r>
        <w:rPr>
          <w:rStyle w:val="VerbatimChar"/>
        </w:rPr>
        <w:t xml:space="preserve">## POPN_Z    0.940 -0.108                0.106  0.282              </w:t>
      </w:r>
      <w:r>
        <w:br/>
      </w:r>
      <w:r>
        <w:rPr>
          <w:rStyle w:val="VerbatimChar"/>
        </w:rPr>
        <w:t xml:space="preserve">## HHLDS_Z   0.970                0.145                0.144       </w:t>
      </w:r>
      <w:r>
        <w:br/>
      </w:r>
      <w:r>
        <w:rPr>
          <w:rStyle w:val="VerbatimChar"/>
        </w:rPr>
        <w:t xml:space="preserve">## LAT_Z    -0.125 -0.225  0.912  0.316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   PC5   PC6   PC7   PC8</w:t>
      </w:r>
      <w:r>
        <w:br/>
      </w:r>
      <w:r>
        <w:rPr>
          <w:rStyle w:val="VerbatimChar"/>
        </w:rPr>
        <w:t>## SS loadings    3.937 1.704 0.987 0.888 0.283 0.122 0.062 0.018</w:t>
      </w:r>
      <w:r>
        <w:br/>
      </w:r>
      <w:r>
        <w:rPr>
          <w:rStyle w:val="VerbatimChar"/>
        </w:rPr>
        <w:t>## Proportion Var 0.492 0.213 0.123 0.111 0.035 0.015 0.008 0.002</w:t>
      </w:r>
      <w:r>
        <w:br/>
      </w:r>
      <w:r>
        <w:rPr>
          <w:rStyle w:val="VerbatimChar"/>
        </w:rPr>
        <w:t>## Cumulative Var 0.492 0.705 0.828 0.939 0.975 0.990 0.998 1.000</w:t>
      </w:r>
    </w:p>
    <w:p w14:paraId="381A36AD" w14:textId="77777777" w:rsidR="00B81F10" w:rsidRDefault="00AE17B9">
      <w:pPr>
        <w:pStyle w:val="Ttulo2"/>
      </w:pPr>
      <w:bookmarkStart w:id="20" w:name="exercici-3"/>
      <w:bookmarkStart w:id="21" w:name="_Toc528094407"/>
      <w:bookmarkEnd w:id="20"/>
      <w:r>
        <w:t>Exercici 3</w:t>
      </w:r>
      <w:bookmarkEnd w:id="21"/>
    </w:p>
    <w:p w14:paraId="60B05134" w14:textId="77777777" w:rsidR="00B81F10" w:rsidRPr="007D082B" w:rsidRDefault="00AE17B9">
      <w:pPr>
        <w:pStyle w:val="FirstParagraph"/>
        <w:rPr>
          <w:color w:val="4F81BD" w:themeColor="accent1"/>
        </w:rPr>
      </w:pPr>
      <w:r w:rsidRPr="007D082B">
        <w:rPr>
          <w:color w:val="4F81BD" w:themeColor="accent1"/>
        </w:rPr>
        <w:t>De quines tècniques disposem per resoldre el problema de la possible falta de valors d’un atributs? Dona almenys un exemple de cada tècnica.</w:t>
      </w:r>
    </w:p>
    <w:p w14:paraId="6728273B" w14:textId="77777777" w:rsidR="00B81F10" w:rsidRDefault="00AE17B9">
      <w:pPr>
        <w:pStyle w:val="Textoindependiente"/>
      </w:pPr>
      <w:r>
        <w:lastRenderedPageBreak/>
        <w:t>Un dels problemes més habituals en el tractament previ de les dades és l´absència de valors per a un atribut determinat.</w:t>
      </w:r>
    </w:p>
    <w:p w14:paraId="0A75FF7E" w14:textId="77777777" w:rsidR="00B81F10" w:rsidRDefault="00AE17B9">
      <w:pPr>
        <w:pStyle w:val="Textoindependiente"/>
      </w:pPr>
      <w:r>
        <w:t>Algunes de les opcions disponibles són les següents:</w:t>
      </w:r>
    </w:p>
    <w:p w14:paraId="6BD73E51" w14:textId="77777777" w:rsidR="00B81F10" w:rsidRDefault="00AE17B9">
      <w:pPr>
        <w:pStyle w:val="Compact"/>
        <w:numPr>
          <w:ilvl w:val="0"/>
          <w:numId w:val="31"/>
        </w:numPr>
      </w:pPr>
      <w:r>
        <w:t>Reemplaçar els valors desconeguts per una constant, especificada per l´analista.</w:t>
      </w:r>
    </w:p>
    <w:p w14:paraId="3B7E9672" w14:textId="77777777" w:rsidR="00B81F10" w:rsidRDefault="00AE17B9">
      <w:pPr>
        <w:pStyle w:val="Compact"/>
        <w:numPr>
          <w:ilvl w:val="0"/>
          <w:numId w:val="31"/>
        </w:numPr>
      </w:pPr>
      <w:r>
        <w:t>Reemplaçar el valor desconegut amb la mitjana (per a variables numèriques) o la moda (per a variables categòriques).</w:t>
      </w:r>
    </w:p>
    <w:p w14:paraId="025E7859" w14:textId="77777777" w:rsidR="00B81F10" w:rsidRDefault="00AE17B9">
      <w:pPr>
        <w:pStyle w:val="Compact"/>
        <w:numPr>
          <w:ilvl w:val="0"/>
          <w:numId w:val="31"/>
        </w:numPr>
      </w:pPr>
      <w:r>
        <w:t>Reemplaçar els valors desconeguts amb un valor generat aleatòriament de la distribució de la variable.</w:t>
      </w:r>
    </w:p>
    <w:p w14:paraId="7D3B9524" w14:textId="77777777" w:rsidR="00B81F10" w:rsidRDefault="00AE17B9">
      <w:pPr>
        <w:pStyle w:val="Ttulo3"/>
      </w:pPr>
      <w:bookmarkStart w:id="22" w:name="reemplacar-els-valors-desconeguts-per-un"/>
      <w:bookmarkStart w:id="23" w:name="_Toc528094408"/>
      <w:bookmarkEnd w:id="22"/>
      <w:r>
        <w:t>Reemplaçar els valors desconeguts per una constant</w:t>
      </w:r>
      <w:bookmarkEnd w:id="23"/>
    </w:p>
    <w:p w14:paraId="71D589BA" w14:textId="77777777" w:rsidR="00B81F10" w:rsidRDefault="00AE17B9">
      <w:pPr>
        <w:pStyle w:val="FirstParagraph"/>
      </w:pPr>
      <w:r>
        <w:t xml:space="preserve">En els següents exemples utilit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14:paraId="28119AE2" w14:textId="77777777" w:rsidR="00B81F10" w:rsidRDefault="00AE17B9">
      <w:pPr>
        <w:pStyle w:val="SourceCode"/>
      </w:pPr>
      <w:r>
        <w:rPr>
          <w:rStyle w:val="CommentTok"/>
        </w:rPr>
        <w:t># 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14:paraId="466FA2BF" w14:textId="77777777" w:rsidR="00B81F10" w:rsidRDefault="00AE17B9">
      <w:pPr>
        <w:pStyle w:val="FirstParagraph"/>
      </w:pPr>
      <w:r>
        <w:t>Realitzem un primer contacte amb el joc de dades, visualitzant la seva estructura i els 6 primers registres:</w:t>
      </w:r>
    </w:p>
    <w:p w14:paraId="43C360A3" w14:textId="77777777" w:rsidR="00B81F10" w:rsidRDefault="00AE17B9">
      <w:pPr>
        <w:pStyle w:val="SourceCode"/>
      </w:pPr>
      <w:r>
        <w:rPr>
          <w:rStyle w:val="CommentTok"/>
        </w:rPr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14:paraId="395F3298" w14:textId="77777777" w:rsidR="00B81F10" w:rsidRDefault="00AE17B9">
      <w:pPr>
        <w:pStyle w:val="FirstParagraph"/>
      </w:pPr>
      <w:r>
        <w:t>Per tal de simplificar l´exemple i millorar la llegibilitat del document només treballarem amb quatre variables:</w:t>
      </w:r>
    </w:p>
    <w:p w14:paraId="1424C1D8" w14:textId="77777777" w:rsidR="00B81F10" w:rsidRDefault="00AE17B9">
      <w:pPr>
        <w:pStyle w:val="SourceCode"/>
      </w:pPr>
      <w:r>
        <w:rPr>
          <w:rStyle w:val="CommentTok"/>
        </w:rPr>
        <w:t># Seleccionem les variables mpg, cubicinch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612D4007" w14:textId="77777777" w:rsidR="00B81F10" w:rsidRDefault="00AE17B9">
      <w:pPr>
        <w:pStyle w:val="SourceCode"/>
      </w:pPr>
      <w:r>
        <w:rPr>
          <w:rStyle w:val="VerbatimChar"/>
        </w:rPr>
        <w:lastRenderedPageBreak/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89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14:paraId="1FFE2E1A" w14:textId="77777777" w:rsidR="00B81F10" w:rsidRDefault="00AE17B9">
      <w:pPr>
        <w:pStyle w:val="FirstParagraph"/>
      </w:pPr>
      <w:r>
        <w:t xml:space="preserve">Per tal de demostrar les diferents tècniques farem que el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14:paraId="753B61F3" w14:textId="77777777" w:rsidR="00B81F10" w:rsidRDefault="00AE17B9">
      <w:pPr>
        <w:pStyle w:val="SourceCode"/>
      </w:pPr>
      <w:r>
        <w:rPr>
          <w:rStyle w:val="CommentTok"/>
        </w:rPr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0229A490" w14:textId="77777777" w:rsidR="00B81F10" w:rsidRDefault="00AE17B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14:paraId="129AD067" w14:textId="77777777" w:rsidR="00B81F10" w:rsidRDefault="00AE17B9">
      <w:pPr>
        <w:pStyle w:val="FirstParagraph"/>
      </w:pPr>
      <w:r>
        <w:t>Tot seguit, es mostra com reemplaçar els valors desconeguts amb constants:</w:t>
      </w:r>
    </w:p>
    <w:p w14:paraId="5839B9B7" w14:textId="77777777" w:rsidR="00B81F10" w:rsidRDefault="00AE17B9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14:paraId="39967819" w14:textId="77777777" w:rsidR="00B81F10" w:rsidRDefault="00AE17B9">
      <w:pPr>
        <w:pStyle w:val="SourceCode"/>
      </w:pPr>
      <w:r>
        <w:rPr>
          <w:rStyle w:val="CommentTok"/>
        </w:rPr>
        <w:t># Reemplacem els valors desconeguts amb constant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5C8A3005" w14:textId="77777777" w:rsidR="00B81F10" w:rsidRDefault="00AE17B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    165 US.             </w:t>
      </w:r>
      <w:r>
        <w:br/>
      </w:r>
      <w:r>
        <w:rPr>
          <w:rStyle w:val="VerbatimChar"/>
        </w:rPr>
        <w:lastRenderedPageBreak/>
        <w:t xml:space="preserve">## 2  31.9         0      71 Euro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50 Valor desconegut</w:t>
      </w:r>
      <w:r>
        <w:br/>
      </w:r>
      <w:r>
        <w:rPr>
          <w:rStyle w:val="VerbatimChar"/>
        </w:rPr>
        <w:t xml:space="preserve">## 5  30.5        98.0    63 US.             </w:t>
      </w:r>
      <w:r>
        <w:br/>
      </w:r>
      <w:r>
        <w:rPr>
          <w:rStyle w:val="VerbatimChar"/>
        </w:rPr>
        <w:t>## 6  23.0       350     125 US.</w:t>
      </w:r>
    </w:p>
    <w:p w14:paraId="3C6120F5" w14:textId="77777777" w:rsidR="00B81F10" w:rsidRDefault="00AE17B9">
      <w:pPr>
        <w:pStyle w:val="Ttulo3"/>
      </w:pPr>
      <w:bookmarkStart w:id="24" w:name="reemplacar-el-valor-desconegut-amb-la-mi"/>
      <w:bookmarkStart w:id="25" w:name="_Toc528094409"/>
      <w:bookmarkEnd w:id="24"/>
      <w:r>
        <w:t>Reemplaçar el valor desconegut amb la mitjana</w:t>
      </w:r>
      <w:bookmarkEnd w:id="25"/>
    </w:p>
    <w:p w14:paraId="753A3B7B" w14:textId="77777777" w:rsidR="00B81F10" w:rsidRDefault="00AE17B9">
      <w:pPr>
        <w:pStyle w:val="FirstParagraph"/>
      </w:pPr>
      <w:r>
        <w:t>A continuació es mostra un exemple de com reemplaçar valors desconeguts amb la mitjana:</w:t>
      </w:r>
    </w:p>
    <w:p w14:paraId="5608CDC6" w14:textId="77777777" w:rsidR="00B81F10" w:rsidRDefault="00AE17B9">
      <w:pPr>
        <w:pStyle w:val="SourceCode"/>
      </w:pPr>
      <w:r>
        <w:rPr>
          <w:rStyle w:val="CommentTok"/>
        </w:rPr>
        <w:t># Reemplacem els valors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2ACB1AF2" w14:textId="77777777" w:rsidR="00B81F10" w:rsidRDefault="00AE17B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14:paraId="4CD56C9C" w14:textId="77777777" w:rsidR="00B81F10" w:rsidRDefault="00AE17B9">
      <w:pPr>
        <w:pStyle w:val="Ttulo3"/>
      </w:pPr>
      <w:bookmarkStart w:id="26" w:name="reemplacar-el-valor-desconegut-amb-el-va"/>
      <w:bookmarkStart w:id="27" w:name="_Toc528094410"/>
      <w:bookmarkEnd w:id="26"/>
      <w:r>
        <w:t>Reemplaçar el valor desconegut amb el valor més freqüent</w:t>
      </w:r>
      <w:bookmarkEnd w:id="27"/>
    </w:p>
    <w:p w14:paraId="32B48D71" w14:textId="77777777" w:rsidR="00B81F10" w:rsidRDefault="00AE17B9">
      <w:pPr>
        <w:pStyle w:val="FirstParagraph"/>
      </w:pPr>
      <w:r>
        <w:t>A diferència de altres mesures estadístiques, R no proporciona una funció definida per al càlcul de la moda. Es per això, que crearem una funció per a calcular el valor més freqüent en un conjunt de dades. Aquesta funció pren com a argument un vector i retorna el valor més freqüent:</w:t>
      </w:r>
    </w:p>
    <w:p w14:paraId="53A2E9B0" w14:textId="77777777" w:rsidR="00B81F10" w:rsidRDefault="00AE17B9">
      <w:pPr>
        <w:pStyle w:val="SourceCode"/>
      </w:pPr>
      <w:r>
        <w:rPr>
          <w:rStyle w:val="CommentTok"/>
        </w:rPr>
        <w:t># Funció per al càlcul de la 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lastRenderedPageBreak/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14:paraId="2BEBE346" w14:textId="77777777" w:rsidR="00B81F10" w:rsidRDefault="00AE17B9">
      <w:pPr>
        <w:pStyle w:val="SourceCode"/>
      </w:pPr>
      <w:r>
        <w:rPr>
          <w:rStyle w:val="CommentTok"/>
        </w:rPr>
        <w:t># Trobem el valor més freqü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14:paraId="137AC235" w14:textId="77777777" w:rsidR="00B81F10" w:rsidRDefault="00AE17B9">
      <w:pPr>
        <w:pStyle w:val="SourceCode"/>
      </w:pPr>
      <w:r>
        <w:rPr>
          <w:rStyle w:val="VerbatimChar"/>
        </w:rPr>
        <w:t>## [1] "US."</w:t>
      </w:r>
    </w:p>
    <w:p w14:paraId="6779338F" w14:textId="77777777" w:rsidR="00B81F10" w:rsidRDefault="00AE17B9">
      <w:pPr>
        <w:pStyle w:val="SourceCode"/>
      </w:pPr>
      <w:r>
        <w:rPr>
          <w:rStyle w:val="CommentTok"/>
        </w:rPr>
        <w:t># Reemplacem e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2FBBD9A7" w14:textId="77777777" w:rsidR="00B81F10" w:rsidRDefault="00AE17B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14:paraId="5499BA4D" w14:textId="77777777" w:rsidR="00B81F10" w:rsidRDefault="00AE17B9">
      <w:pPr>
        <w:pStyle w:val="Ttulo3"/>
      </w:pPr>
      <w:bookmarkStart w:id="28" w:name="reemplacar-amb-un-valor-aleatori-de-la-d"/>
      <w:bookmarkStart w:id="29" w:name="_Toc528094411"/>
      <w:bookmarkEnd w:id="28"/>
      <w:r>
        <w:t>Reemplaçar amb un valor aleàtori de la distribució de la variable</w:t>
      </w:r>
      <w:bookmarkEnd w:id="29"/>
    </w:p>
    <w:p w14:paraId="288D05A0" w14:textId="77777777" w:rsidR="00B81F10" w:rsidRDefault="00AE17B9">
      <w:pPr>
        <w:pStyle w:val="FirstParagraph"/>
      </w:pPr>
      <w:r>
        <w:t>Per últim, a continuació es mostra un exemple de com reemplaçar amb un valor aleatori de la distribució de la variable:</w:t>
      </w:r>
    </w:p>
    <w:p w14:paraId="451D82F2" w14:textId="77777777" w:rsidR="00B81F10" w:rsidRDefault="00AE17B9">
      <w:pPr>
        <w:pStyle w:val="SourceCode"/>
      </w:pPr>
      <w:r>
        <w:rPr>
          <w:rStyle w:val="CommentTok"/>
        </w:rPr>
        <w:t># Gener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nches_obs</w:t>
      </w:r>
    </w:p>
    <w:p w14:paraId="1835641E" w14:textId="77777777" w:rsidR="00B81F10" w:rsidRDefault="00AE17B9">
      <w:pPr>
        <w:pStyle w:val="SourceCode"/>
      </w:pPr>
      <w:r>
        <w:rPr>
          <w:rStyle w:val="VerbatimChar"/>
        </w:rPr>
        <w:t>## [1] 232</w:t>
      </w:r>
    </w:p>
    <w:p w14:paraId="534EA372" w14:textId="77777777" w:rsidR="00B81F10" w:rsidRDefault="00AE17B9">
      <w:pPr>
        <w:pStyle w:val="SourceCode"/>
      </w:pPr>
      <w:r>
        <w:rPr>
          <w:rStyle w:val="NormalTok"/>
        </w:rPr>
        <w:t>random_brand_obs</w:t>
      </w:r>
    </w:p>
    <w:p w14:paraId="0AE1305F" w14:textId="77777777" w:rsidR="00B81F10" w:rsidRDefault="00AE17B9">
      <w:pPr>
        <w:pStyle w:val="SourceCode"/>
      </w:pPr>
      <w:r>
        <w:rPr>
          <w:rStyle w:val="VerbatimChar"/>
        </w:rPr>
        <w:t>## [1] "US."</w:t>
      </w:r>
    </w:p>
    <w:p w14:paraId="7C096BD3" w14:textId="77777777" w:rsidR="00B81F10" w:rsidRDefault="00AE17B9">
      <w:pPr>
        <w:pStyle w:val="SourceCode"/>
      </w:pPr>
      <w:r>
        <w:rPr>
          <w:rStyle w:val="CommentTok"/>
        </w:rPr>
        <w:t># Re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107A6A27" w14:textId="77777777" w:rsidR="00B81F10" w:rsidRDefault="00AE17B9">
      <w:pPr>
        <w:pStyle w:val="SourceCode"/>
      </w:pPr>
      <w:r>
        <w:rPr>
          <w:rStyle w:val="VerbatimChar"/>
        </w:rPr>
        <w:lastRenderedPageBreak/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3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14:paraId="43470E3E" w14:textId="77777777" w:rsidR="00B81F10" w:rsidRDefault="00AE17B9">
      <w:pPr>
        <w:pStyle w:val="Ttulo2"/>
      </w:pPr>
      <w:bookmarkStart w:id="30" w:name="exercici-4"/>
      <w:bookmarkStart w:id="31" w:name="_Toc528094412"/>
      <w:bookmarkEnd w:id="30"/>
      <w:r>
        <w:t>Exercici 4</w:t>
      </w:r>
      <w:bookmarkEnd w:id="31"/>
    </w:p>
    <w:p w14:paraId="17FA4395" w14:textId="77777777" w:rsidR="00B81F10" w:rsidRPr="007D082B" w:rsidRDefault="00AE17B9">
      <w:pPr>
        <w:pStyle w:val="FirstParagraph"/>
        <w:rPr>
          <w:color w:val="4F81BD" w:themeColor="accent1"/>
        </w:rPr>
      </w:pPr>
      <w:r w:rsidRPr="007D082B">
        <w:rPr>
          <w:color w:val="4F81BD" w:themeColor="accent1"/>
        </w:rPr>
        <w:t xml:space="preserve">A partir del joc de dades disponible en el següent enllaç: </w:t>
      </w:r>
      <w:hyperlink r:id="rId10">
        <w:r w:rsidRPr="007D082B">
          <w:rPr>
            <w:rStyle w:val="Hipervnculo"/>
            <w:color w:val="4F81BD" w:themeColor="accent1"/>
          </w:rPr>
          <w:t>http://archive.ics.uci.edu/ml/datasets/Adult</w:t>
        </w:r>
      </w:hyperlink>
      <w:r w:rsidRPr="007D082B">
        <w:rPr>
          <w:color w:val="4F81BD" w:themeColor="accent1"/>
        </w:rPr>
        <w:t xml:space="preserve"> realitza un estudi similar al que se ha realitzat amb el joc de dades “Titanic”. Explica el procés que has seguit, quin coneixement has extret, quins objectius t’havies fixat i quins passos i tècniques has emprat.</w:t>
      </w:r>
      <w:bookmarkStart w:id="32" w:name="_GoBack"/>
      <w:bookmarkEnd w:id="32"/>
    </w:p>
    <w:p w14:paraId="76FF638C" w14:textId="77777777" w:rsidR="00B81F10" w:rsidRDefault="00AE17B9">
      <w:pPr>
        <w:pStyle w:val="Ttulo3"/>
      </w:pPr>
      <w:bookmarkStart w:id="33" w:name="carrega-i-examen-preliminar-del-conjunt-"/>
      <w:bookmarkStart w:id="34" w:name="_Toc528094413"/>
      <w:bookmarkEnd w:id="33"/>
      <w:r>
        <w:t>Carrega i exàmen preliminar del conjunt de dades</w:t>
      </w:r>
      <w:bookmarkEnd w:id="34"/>
    </w:p>
    <w:p w14:paraId="3E9AE972" w14:textId="77777777" w:rsidR="00B81F10" w:rsidRDefault="00AE17B9">
      <w:pPr>
        <w:pStyle w:val="SourceCode"/>
      </w:pPr>
      <w:r>
        <w:rPr>
          <w:rStyle w:val="CommentTok"/>
        </w:rPr>
        <w:t># Carrega del joc de dades</w:t>
      </w:r>
      <w:r>
        <w:br/>
      </w:r>
      <w:r>
        <w:rPr>
          <w:rStyle w:val="NormalTok"/>
        </w:rPr>
        <w:t>datos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://archive.ics.uci.edu/ml/machine-learning-databases/adult/adult.data'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7FA905B" w14:textId="77777777" w:rsidR="00B81F10" w:rsidRDefault="00AE17B9">
      <w:pPr>
        <w:pStyle w:val="SourceCode"/>
      </w:pPr>
      <w:r>
        <w:rPr>
          <w:rStyle w:val="CommentTok"/>
        </w:rPr>
        <w:t># Noms de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os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apital-loss"</w:t>
      </w:r>
      <w:r>
        <w:rPr>
          <w:rStyle w:val="NormalTok"/>
        </w:rPr>
        <w:t>,</w:t>
      </w:r>
      <w:r>
        <w:rPr>
          <w:rStyle w:val="StringTok"/>
        </w:rPr>
        <w:t>"hour-per-week"</w:t>
      </w:r>
      <w:r>
        <w:rPr>
          <w:rStyle w:val="NormalTok"/>
        </w:rPr>
        <w:t>,</w:t>
      </w:r>
      <w:r>
        <w:rPr>
          <w:rStyle w:val="StringTok"/>
        </w:rPr>
        <w:t>"native-country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14:paraId="4280DA03" w14:textId="77777777" w:rsidR="00B81F10" w:rsidRDefault="00AE17B9">
      <w:pPr>
        <w:pStyle w:val="Ttulo3"/>
      </w:pPr>
      <w:bookmarkStart w:id="35" w:name="exploracio-i-tractament-de-valors-descon"/>
      <w:bookmarkStart w:id="36" w:name="_Toc528094414"/>
      <w:bookmarkEnd w:id="35"/>
      <w:r>
        <w:lastRenderedPageBreak/>
        <w:t>Exploració i tractament de valors desconeguts</w:t>
      </w:r>
      <w:bookmarkEnd w:id="36"/>
    </w:p>
    <w:p w14:paraId="64386E98" w14:textId="77777777" w:rsidR="00B81F10" w:rsidRDefault="00AE17B9">
      <w:pPr>
        <w:pStyle w:val="Ttulo3"/>
      </w:pPr>
      <w:bookmarkStart w:id="37" w:name="discretizacio-datributs"/>
      <w:bookmarkStart w:id="38" w:name="_Toc528094415"/>
      <w:bookmarkEnd w:id="37"/>
      <w:r>
        <w:t>Discretizació d´atributs</w:t>
      </w:r>
      <w:bookmarkEnd w:id="38"/>
    </w:p>
    <w:p w14:paraId="63F79E53" w14:textId="77777777" w:rsidR="00B81F10" w:rsidRDefault="00AE17B9">
      <w:pPr>
        <w:pStyle w:val="Ttulo3"/>
      </w:pPr>
      <w:bookmarkStart w:id="39" w:name="creacio-datributs-nous"/>
      <w:bookmarkStart w:id="40" w:name="_Toc528094416"/>
      <w:bookmarkEnd w:id="39"/>
      <w:r>
        <w:t>Creació d´atributs nous</w:t>
      </w:r>
      <w:bookmarkEnd w:id="40"/>
    </w:p>
    <w:p w14:paraId="2D81BF94" w14:textId="77777777" w:rsidR="00B81F10" w:rsidRDefault="00AE17B9">
      <w:pPr>
        <w:pStyle w:val="Ttulo3"/>
      </w:pPr>
      <w:bookmarkStart w:id="41" w:name="exploracio-visual-de-les-dades-eda"/>
      <w:bookmarkStart w:id="42" w:name="_Toc528094417"/>
      <w:bookmarkEnd w:id="41"/>
      <w:r>
        <w:t>Exploració visual de les dades (EDA)</w:t>
      </w:r>
      <w:bookmarkEnd w:id="42"/>
    </w:p>
    <w:p w14:paraId="659F5A0B" w14:textId="77777777" w:rsidR="00B81F10" w:rsidRDefault="00AE17B9">
      <w:pPr>
        <w:pStyle w:val="Ttulo1"/>
      </w:pPr>
      <w:bookmarkStart w:id="43" w:name="bibliografia"/>
      <w:bookmarkStart w:id="44" w:name="_Toc528094418"/>
      <w:bookmarkEnd w:id="43"/>
      <w:r>
        <w:t>Bibliografia</w:t>
      </w:r>
      <w:bookmarkEnd w:id="44"/>
    </w:p>
    <w:p w14:paraId="2D4E4A90" w14:textId="77777777" w:rsidR="00B81F10" w:rsidRDefault="00AE17B9">
      <w:pPr>
        <w:pStyle w:val="FirstParagraph"/>
      </w:pPr>
      <w:r>
        <w:t>[1] Daniel T. Larouse, Chantal D. Larouse: Data Mininig and Predictive Analytics.USA, John Wiley &amp; Sons,2015,ISBN 978-1-118-11619-7</w:t>
      </w:r>
    </w:p>
    <w:p w14:paraId="2F8F45BD" w14:textId="77777777" w:rsidR="00B81F10" w:rsidRDefault="00AE17B9">
      <w:pPr>
        <w:pStyle w:val="Textoindependiente"/>
      </w:pPr>
      <w:r>
        <w:t>[2] Jordi Gironés Roig, Jordi Casas Roma, Julià Minguillón Alfonso, Ramon Caihuelas Quiles : Minería de Datos: Modelos y Algoritmos. Barcelona, Editorial UOC, 2017, ISBN: 978-84-9116-904-8.</w:t>
      </w:r>
    </w:p>
    <w:p w14:paraId="26732BD1" w14:textId="77777777" w:rsidR="00B81F10" w:rsidRDefault="00AE17B9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B81F10">
      <w:headerReference w:type="default" r:id="rId11"/>
      <w:footerReference w:type="default" r:id="rId12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55302" w14:textId="77777777" w:rsidR="0041471B" w:rsidRDefault="0041471B">
      <w:pPr>
        <w:spacing w:after="0"/>
      </w:pPr>
      <w:r>
        <w:separator/>
      </w:r>
    </w:p>
  </w:endnote>
  <w:endnote w:type="continuationSeparator" w:id="0">
    <w:p w14:paraId="6011FE91" w14:textId="77777777" w:rsidR="0041471B" w:rsidRDefault="004147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447"/>
      <w:gridCol w:w="4391"/>
    </w:tblGrid>
    <w:tr w:rsidR="00911B48" w14:paraId="59212AE8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1018DFA2" w14:textId="77777777" w:rsidR="00911B48" w:rsidRDefault="00911B48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5481382" w14:textId="77777777" w:rsidR="00911B48" w:rsidRDefault="00911B48">
          <w:pPr>
            <w:pStyle w:val="Encabezado"/>
            <w:jc w:val="right"/>
            <w:rPr>
              <w:caps/>
              <w:sz w:val="18"/>
            </w:rPr>
          </w:pPr>
        </w:p>
      </w:tc>
    </w:tr>
    <w:tr w:rsidR="00911B48" w14:paraId="657FF17F" w14:textId="77777777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placeholder>
            <w:docPart w:val="26AB3C11427C4A7AB87D6FF94A40D6A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877E776" w14:textId="77777777" w:rsidR="00911B48" w:rsidRDefault="00911B48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ÉN SÁ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AF78A42" w14:textId="77777777" w:rsidR="00911B48" w:rsidRDefault="00911B48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14:paraId="78608813" w14:textId="77777777" w:rsidR="00AE17B9" w:rsidRDefault="00AE17B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66C189" w14:textId="77777777" w:rsidR="0041471B" w:rsidRDefault="0041471B">
      <w:r>
        <w:separator/>
      </w:r>
    </w:p>
  </w:footnote>
  <w:footnote w:type="continuationSeparator" w:id="0">
    <w:p w14:paraId="11DAE399" w14:textId="77777777" w:rsidR="0041471B" w:rsidRDefault="0041471B">
      <w:r>
        <w:continuationSeparator/>
      </w:r>
    </w:p>
  </w:footnote>
  <w:footnote w:id="1">
    <w:p w14:paraId="492C284F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es.wikipedia.org/wiki/Markdown</w:t>
        </w:r>
      </w:hyperlink>
    </w:p>
  </w:footnote>
  <w:footnote w:id="2">
    <w:p w14:paraId="3E1349C6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14:paraId="0501FA10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14:paraId="37E2F614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4">
        <w:r>
          <w:rPr>
            <w:rStyle w:val="Hipervnculo"/>
          </w:rPr>
          <w:t>http://www.dataminingconsultant.com</w:t>
        </w:r>
      </w:hyperlink>
    </w:p>
  </w:footnote>
  <w:footnote w:id="5">
    <w:p w14:paraId="190734EF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Daniel T. Larouse, Chantal D. Larouse: Data Mininig and Predictive Analytics.USA, John Wiley &amp; Sons,2015,ISBN 978-1-118-11619-7</w:t>
      </w:r>
    </w:p>
  </w:footnote>
  <w:footnote w:id="6">
    <w:p w14:paraId="44867C3B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Conjunt de dades disponible en StatLib: </w:t>
      </w:r>
      <w:hyperlink r:id="rId5">
        <w:r>
          <w:rPr>
            <w:rStyle w:val="Hipervnculo"/>
          </w:rPr>
          <w:t>http://lib.stat.cmu.edu/datasets/houses.zip</w:t>
        </w:r>
      </w:hyperlink>
    </w:p>
  </w:footnote>
  <w:footnote w:id="7">
    <w:p w14:paraId="7658C13E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Podem consultar la documentació en </w:t>
      </w:r>
      <w:hyperlink r:id="rId6">
        <w:r>
          <w:rPr>
            <w:rStyle w:val="Hipervnculo"/>
          </w:rPr>
          <w:t>https://cran.r-project.org/web/packages/psych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3827AC" w14:textId="77777777" w:rsidR="00AE17B9" w:rsidRDefault="00AE17B9" w:rsidP="00AE17B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14:paraId="0D56C0C3" w14:textId="77777777" w:rsidR="00AE17B9" w:rsidRDefault="00AE17B9" w:rsidP="00AE17B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2DB30F" w14:textId="77777777" w:rsidR="00AE17B9" w:rsidRDefault="00AE17B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3184FE5"/>
    <w:multiLevelType w:val="multilevel"/>
    <w:tmpl w:val="893423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0CE1711"/>
    <w:multiLevelType w:val="multilevel"/>
    <w:tmpl w:val="66A2E4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293C32A"/>
    <w:multiLevelType w:val="multilevel"/>
    <w:tmpl w:val="B38CB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2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13"/>
  </w:num>
  <w:num w:numId="20">
    <w:abstractNumId w:val="11"/>
  </w:num>
  <w:num w:numId="21">
    <w:abstractNumId w:val="10"/>
  </w:num>
  <w:num w:numId="22">
    <w:abstractNumId w:val="9"/>
  </w:num>
  <w:num w:numId="23">
    <w:abstractNumId w:val="8"/>
  </w:num>
  <w:num w:numId="24">
    <w:abstractNumId w:val="16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1471B"/>
    <w:rsid w:val="004E29B3"/>
    <w:rsid w:val="00590D07"/>
    <w:rsid w:val="00784D58"/>
    <w:rsid w:val="007D082B"/>
    <w:rsid w:val="008D6863"/>
    <w:rsid w:val="00911B48"/>
    <w:rsid w:val="00AE17B9"/>
    <w:rsid w:val="00B81F10"/>
    <w:rsid w:val="00B86B75"/>
    <w:rsid w:val="00BC48D5"/>
    <w:rsid w:val="00C36279"/>
    <w:rsid w:val="00E315A3"/>
    <w:rsid w:val="00FB0C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F9003D"/>
  <w15:docId w15:val="{6E06E98E-7BFE-4C48-8E9D-F6184AEE5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55BC7"/>
    <w:rPr>
      <w:rFonts w:ascii="Consolas" w:hAnsi="Consolas"/>
      <w:color w:val="BFBFBF" w:themeColor="background1" w:themeShade="BF"/>
      <w:sz w:val="22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55BC7"/>
    <w:pPr>
      <w:shd w:val="clear" w:color="auto" w:fill="F8F8F8"/>
      <w:wordWrap w:val="0"/>
    </w:pPr>
    <w:rPr>
      <w:rFonts w:ascii="Consolas" w:hAnsi="Consolas"/>
      <w:color w:val="BFBFBF" w:themeColor="background1" w:themeShade="BF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855BC7"/>
    <w:rPr>
      <w:rFonts w:ascii="Consolas" w:hAnsi="Consolas"/>
      <w:b w:val="0"/>
      <w:i w:val="0"/>
      <w:color w:val="9BBB59" w:themeColor="accent3"/>
      <w:sz w:val="22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4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15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16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17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18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19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20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21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22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23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mini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archive.ics.uci.edu/ml/datasets/Adul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s://es.wikipedia.org/wiki/Markdown" TargetMode="External"/><Relationship Id="rId6" Type="http://schemas.openxmlformats.org/officeDocument/2006/relationships/hyperlink" Target="https://cran.r-project.org/web/packages/psych/index.html" TargetMode="External"/><Relationship Id="rId5" Type="http://schemas.openxmlformats.org/officeDocument/2006/relationships/hyperlink" Target="http://lib.stat.cmu.edu/datasets/houses.zip" TargetMode="External"/><Relationship Id="rId4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6AB3C11427C4A7AB87D6FF94A40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57689-D4C0-4756-8970-4D145D666079}"/>
      </w:docPartPr>
      <w:docPartBody>
        <w:p w:rsidR="001F5F4C" w:rsidRDefault="001F5F4C" w:rsidP="001F5F4C">
          <w:pPr>
            <w:pStyle w:val="26AB3C11427C4A7AB87D6FF94A40D6AE"/>
          </w:pPr>
          <w:r>
            <w:rPr>
              <w:rStyle w:val="Textodemarcadordeposicin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5F4C"/>
    <w:rsid w:val="001F5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extodemarcadordeposicin">
    <w:name w:val="Texto de marcador de posición"/>
    <w:basedOn w:val="Fuentedeprrafopredeter"/>
    <w:uiPriority w:val="99"/>
    <w:semiHidden/>
    <w:rsid w:val="001F5F4C"/>
    <w:rPr>
      <w:color w:val="808080"/>
    </w:rPr>
  </w:style>
  <w:style w:type="paragraph" w:customStyle="1" w:styleId="26AB3C11427C4A7AB87D6FF94A40D6AE">
    <w:name w:val="26AB3C11427C4A7AB87D6FF94A40D6AE"/>
    <w:rsid w:val="001F5F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B7A899-3E79-49D8-957C-D60265B20D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7</Pages>
  <Words>3107</Words>
  <Characters>17091</Characters>
  <Application>Microsoft Office Word</Application>
  <DocSecurity>0</DocSecurity>
  <Lines>142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ÉN SÁNCHEZ SANCHO</dc:creator>
  <cp:keywords/>
  <dc:description/>
  <cp:lastModifiedBy>Ruben Sanchez Sancho</cp:lastModifiedBy>
  <cp:revision>2</cp:revision>
  <cp:lastPrinted>2018-10-23T19:46:00Z</cp:lastPrinted>
  <dcterms:created xsi:type="dcterms:W3CDTF">2018-10-23T19:48:00Z</dcterms:created>
  <dcterms:modified xsi:type="dcterms:W3CDTF">2018-10-23T19:48:00Z</dcterms:modified>
</cp:coreProperties>
</file>